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D58D3" w:rsidRDefault="00B12250">
      <w:pPr>
        <w:pStyle w:val="Heading1"/>
        <w:keepNext w:val="0"/>
        <w:keepLines w:val="0"/>
        <w:shd w:val="clear" w:color="auto" w:fill="FFFFFF"/>
        <w:spacing w:before="300" w:after="300"/>
        <w:rPr>
          <w:b/>
          <w:color w:val="373A3C"/>
          <w:sz w:val="46"/>
          <w:szCs w:val="46"/>
        </w:rPr>
      </w:pPr>
      <w:bookmarkStart w:id="0" w:name="_79zer8cqg2zr" w:colFirst="0" w:colLast="0"/>
      <w:bookmarkEnd w:id="0"/>
      <w:r>
        <w:rPr>
          <w:b/>
          <w:color w:val="373A3C"/>
          <w:sz w:val="46"/>
          <w:szCs w:val="46"/>
        </w:rPr>
        <w:t>Responsibilities of a Data Analyst</w:t>
      </w:r>
    </w:p>
    <w:p w14:paraId="00000002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1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3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1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4" w14:textId="77777777" w:rsidR="00ED58D3" w:rsidRDefault="00ED58D3"/>
    <w:p w14:paraId="00000005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1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6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1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7" w14:textId="77777777" w:rsidR="00ED58D3" w:rsidRDefault="00ED58D3"/>
    <w:p w14:paraId="00000008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2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9" w14:textId="77777777" w:rsidR="00ED58D3" w:rsidRDefault="00ED58D3"/>
    <w:p w14:paraId="0000000A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2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B" w14:textId="77777777" w:rsidR="00ED58D3" w:rsidRDefault="00ED58D3"/>
    <w:p w14:paraId="0000000C" w14:textId="77777777" w:rsidR="00ED58D3" w:rsidRDefault="00ED58D3"/>
    <w:p w14:paraId="0000000D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E" w14:textId="77777777" w:rsidR="00ED58D3" w:rsidRDefault="00ED58D3"/>
    <w:p w14:paraId="0000000F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0" w14:textId="77777777" w:rsidR="00ED58D3" w:rsidRDefault="00ED58D3"/>
    <w:p w14:paraId="00000011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14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2" w14:textId="77777777" w:rsidR="00ED58D3" w:rsidRDefault="00ED58D3"/>
    <w:p w14:paraId="00000013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3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4" w14:textId="77777777" w:rsidR="00ED58D3" w:rsidRDefault="00ED58D3"/>
    <w:p w14:paraId="00000015" w14:textId="77777777" w:rsidR="00ED58D3" w:rsidRDefault="00ED58D3"/>
    <w:p w14:paraId="00000016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7" w14:textId="77777777" w:rsidR="00ED58D3" w:rsidRDefault="00ED58D3"/>
    <w:p w14:paraId="00000018" w14:textId="77777777" w:rsidR="00ED58D3" w:rsidRDefault="00ED58D3"/>
    <w:p w14:paraId="00000019" w14:textId="77777777" w:rsidR="00ED58D3" w:rsidRDefault="00B12250"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17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A" w14:textId="77777777" w:rsidR="00ED58D3" w:rsidRDefault="00ED58D3"/>
    <w:p w14:paraId="0000001B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23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C" w14:textId="77777777" w:rsidR="00ED58D3" w:rsidRDefault="00B12250">
      <w:r>
        <w:rPr>
          <w:noProof/>
        </w:rPr>
        <w:lastRenderedPageBreak/>
        <w:drawing>
          <wp:inline distT="114300" distB="114300" distL="114300" distR="114300">
            <wp:extent cx="5731200" cy="3225800"/>
            <wp:effectExtent l="0" t="0" r="0" b="0"/>
            <wp:docPr id="13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>\</w:t>
      </w:r>
      <w:r>
        <w:rPr>
          <w:noProof/>
        </w:rPr>
        <w:drawing>
          <wp:inline distT="114300" distB="114300" distL="114300" distR="114300">
            <wp:extent cx="5731200" cy="3225800"/>
            <wp:effectExtent l="0" t="0" r="0" b="0"/>
            <wp:docPr id="7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D" w14:textId="77777777" w:rsidR="00ED58D3" w:rsidRDefault="00ED58D3"/>
    <w:p w14:paraId="0000002B" w14:textId="77777777" w:rsidR="00ED58D3" w:rsidRDefault="00ED58D3"/>
    <w:sectPr w:rsidR="00ED58D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E2MDU1NDe0sDBQ0lEKTi0uzszPAykwrAUA3BSnGywAAAA="/>
  </w:docVars>
  <w:rsids>
    <w:rsidRoot w:val="00ED58D3"/>
    <w:rsid w:val="00B12250"/>
    <w:rsid w:val="00ED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E252B"/>
  <w15:docId w15:val="{AD0A8B72-D5FD-404D-9C40-93A3307C7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047119 MANSOOR NIJATULLAH</cp:lastModifiedBy>
  <cp:revision>2</cp:revision>
  <dcterms:created xsi:type="dcterms:W3CDTF">2021-07-30T18:45:00Z</dcterms:created>
  <dcterms:modified xsi:type="dcterms:W3CDTF">2021-07-30T18:45:00Z</dcterms:modified>
</cp:coreProperties>
</file>